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F4F077" w14:textId="39120E91" w:rsidR="008809EF" w:rsidRDefault="008809EF" w:rsidP="008809EF">
      <w:pPr>
        <w:pStyle w:val="Title"/>
        <w:bidi/>
        <w:rPr>
          <w:rtl/>
        </w:rPr>
      </w:pPr>
      <w:bookmarkStart w:id="0" w:name="_gjdgxs" w:colFirst="0" w:colLast="0"/>
      <w:bookmarkEnd w:id="0"/>
      <w:r>
        <w:rPr>
          <w:rFonts w:hint="cs"/>
          <w:rtl/>
        </w:rPr>
        <w:t xml:space="preserve">کلمه کلیدی: </w:t>
      </w:r>
      <w:r>
        <w:rPr>
          <w:rtl/>
        </w:rPr>
        <w:t>چری آریزو 5 اتوماتیک صفر</w:t>
      </w:r>
    </w:p>
    <w:p w14:paraId="2C126612" w14:textId="245012FB" w:rsidR="002523E9" w:rsidRDefault="008809EF" w:rsidP="008809EF">
      <w:pPr>
        <w:pStyle w:val="Title"/>
        <w:bidi/>
      </w:pPr>
      <w:r>
        <w:rPr>
          <w:rtl/>
        </w:rPr>
        <w:t>نقد و بررسی مشخصات و قیمت چری آریزو 5 اتوماتیک صفر</w:t>
      </w:r>
    </w:p>
    <w:p w14:paraId="58E28579" w14:textId="77777777" w:rsidR="002523E9" w:rsidRDefault="008809EF">
      <w:pPr>
        <w:bidi/>
      </w:pPr>
      <w:r>
        <w:rPr>
          <w:rtl/>
        </w:rPr>
        <w:t xml:space="preserve">از آنجایی که قیمت چری آریزو 5 اتوماتیک صفر بحث داغی در خرید و فروش خودرو های جدید است، امروز میخواهیم مشخصات و قیمت این خودرو را بررسی کنیم؛ تا شما عزیزان اطلاعات کافی را برای انتخابی بهتر به دست </w:t>
      </w:r>
      <w:r>
        <w:rPr>
          <w:rtl/>
        </w:rPr>
        <w:t>بیاورید.</w:t>
      </w:r>
    </w:p>
    <w:p w14:paraId="052750FF" w14:textId="77777777" w:rsidR="002523E9" w:rsidRDefault="008809EF">
      <w:pPr>
        <w:bidi/>
      </w:pPr>
      <w:r>
        <w:rPr>
          <w:rtl/>
        </w:rPr>
        <w:t>کمپانی چری به عنوان یکی از بهترین کمپانی ها در ساخت و طراحی خودرو است که، بسیار قابل توجه قرار گرفته است. با توجه به سابقه 25 ساله ای که این کمپانی دارد، خودرو های بروز و جدیدی را وارد بازار می کند.</w:t>
      </w:r>
    </w:p>
    <w:p w14:paraId="505AF88A" w14:textId="77777777" w:rsidR="002523E9" w:rsidRDefault="008809EF">
      <w:pPr>
        <w:bidi/>
      </w:pPr>
      <w:r>
        <w:rPr>
          <w:rtl/>
        </w:rPr>
        <w:t>در سال ۲۰۱۵ در نمایشگاه گوانجو چری خودرو طراحی ش</w:t>
      </w:r>
      <w:r>
        <w:rPr>
          <w:rtl/>
        </w:rPr>
        <w:t>ده جدید خود را، با نام چری آریزو 5 معرفی کرد. و این خودرو در سال ۲۰۱۶ به تولید رسید و وارد بازار شد.</w:t>
      </w:r>
    </w:p>
    <w:p w14:paraId="4CFD9EEC" w14:textId="77777777" w:rsidR="002523E9" w:rsidRDefault="008809EF">
      <w:pPr>
        <w:bidi/>
      </w:pPr>
      <w:r>
        <w:rPr>
          <w:rtl/>
        </w:rPr>
        <w:t>طراحی این خودرو جزء جدیدترین و بروز ترین خودروهای این کمپانی است؛ و بسیار طراحی زیبا و جذابی دارد.</w:t>
      </w:r>
    </w:p>
    <w:p w14:paraId="38C6A6F1" w14:textId="77777777" w:rsidR="002523E9" w:rsidRDefault="008809EF">
      <w:pPr>
        <w:bidi/>
      </w:pPr>
      <w:r>
        <w:rPr>
          <w:rtl/>
        </w:rPr>
        <w:t xml:space="preserve">همانطور که مشخص است در سری های قبلی طراحی خودرو، کمپانی </w:t>
      </w:r>
      <w:r>
        <w:rPr>
          <w:rtl/>
        </w:rPr>
        <w:t>چری کم و بیش طراحی هایی شبیه به طراحی ها، در کمپانی های دیگر انجام داده بود.</w:t>
      </w:r>
    </w:p>
    <w:p w14:paraId="37FF31E9" w14:textId="77777777" w:rsidR="002523E9" w:rsidRDefault="008809EF">
      <w:pPr>
        <w:bidi/>
      </w:pPr>
      <w:r>
        <w:rPr>
          <w:rtl/>
        </w:rPr>
        <w:t>اما طراحی چری آریزو 5 شبیه به خودرو های دیگر نیست. البته شباهت های ریزی با خودرو های دیگر نیز دارد، که جزئی است؛ و نمی توان گفت این یک کپی است. همچنین در ساخت و طراحی این خودرو آپ</w:t>
      </w:r>
      <w:r>
        <w:rPr>
          <w:rtl/>
        </w:rPr>
        <w:t>شن های جدید به چشم می خورد.</w:t>
      </w:r>
    </w:p>
    <w:p w14:paraId="542A80A0" w14:textId="77777777" w:rsidR="002523E9" w:rsidRDefault="008809EF">
      <w:pPr>
        <w:bidi/>
      </w:pPr>
      <w:r>
        <w:rPr>
          <w:rtl/>
        </w:rPr>
        <w:t>در ادامه این سوال پیش می آید که، آیا با توجه به طراحی متفاوت و جدید چری آریزو 5 با سایر خودرو های چری، قیمت چری آریزو 5 اتوماتیک صفر چه تفاوتی با دیگر خودروهای این مجموعه دارد؟</w:t>
      </w:r>
    </w:p>
    <w:p w14:paraId="7D9550D0" w14:textId="77777777" w:rsidR="002523E9" w:rsidRDefault="002523E9">
      <w:pPr>
        <w:bidi/>
      </w:pPr>
    </w:p>
    <w:p w14:paraId="644A41D5" w14:textId="77777777" w:rsidR="002523E9" w:rsidRDefault="008809EF">
      <w:pPr>
        <w:bidi/>
        <w:jc w:val="center"/>
      </w:pPr>
      <w:r>
        <w:rPr>
          <w:noProof/>
        </w:rPr>
        <w:drawing>
          <wp:inline distT="114300" distB="114300" distL="114300" distR="114300" wp14:anchorId="73BD6F6E" wp14:editId="4568C293">
            <wp:extent cx="2286000" cy="1286256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28625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FCC7567" w14:textId="77777777" w:rsidR="002523E9" w:rsidRDefault="002523E9">
      <w:pPr>
        <w:bidi/>
        <w:jc w:val="center"/>
      </w:pPr>
    </w:p>
    <w:p w14:paraId="31C0AEE9" w14:textId="77777777" w:rsidR="002523E9" w:rsidRDefault="002523E9">
      <w:pPr>
        <w:bidi/>
        <w:jc w:val="center"/>
      </w:pPr>
    </w:p>
    <w:p w14:paraId="4802E6DA" w14:textId="77777777" w:rsidR="002523E9" w:rsidRDefault="008809EF">
      <w:pPr>
        <w:bidi/>
      </w:pPr>
      <w:r>
        <w:rPr>
          <w:rtl/>
        </w:rPr>
        <w:t>با ما همراه باشید تا با بررسی این خودرو لوکس ب</w:t>
      </w:r>
      <w:r>
        <w:rPr>
          <w:rtl/>
        </w:rPr>
        <w:t>ه تمام سوالات شما پاسخ داده شود.</w:t>
      </w:r>
    </w:p>
    <w:p w14:paraId="325F1A9A" w14:textId="77777777" w:rsidR="002523E9" w:rsidRDefault="008809EF">
      <w:pPr>
        <w:pStyle w:val="Subtitle"/>
        <w:bidi/>
      </w:pPr>
      <w:bookmarkStart w:id="1" w:name="_30j0zll" w:colFirst="0" w:colLast="0"/>
      <w:bookmarkEnd w:id="1"/>
      <w:r>
        <w:rPr>
          <w:rtl/>
        </w:rPr>
        <w:t xml:space="preserve">بررسی مشخصات چری آریزو 5 اتوماتیک صفر </w:t>
      </w:r>
    </w:p>
    <w:p w14:paraId="058C64E2" w14:textId="77777777" w:rsidR="002523E9" w:rsidRDefault="008809EF">
      <w:pPr>
        <w:bidi/>
      </w:pPr>
      <w:r>
        <w:rPr>
          <w:rtl/>
        </w:rPr>
        <w:t xml:space="preserve">نخست به مشخصات موتور این خودرو می پردازیم. قدرت موتور این خودرو ۱.۵ لیتر است، و پیشرانه آن ۱۱۶ اسب بخار و حداکثر گشتاور آن ۱۴۲ نیوتن میباشد. گیربکس این ماشین </w:t>
      </w:r>
      <w:r>
        <w:t>CVT</w:t>
      </w:r>
      <w:r>
        <w:rPr>
          <w:rtl/>
        </w:rPr>
        <w:t xml:space="preserve"> می باشد.</w:t>
      </w:r>
    </w:p>
    <w:p w14:paraId="7606EAE5" w14:textId="77777777" w:rsidR="002523E9" w:rsidRDefault="008809EF">
      <w:pPr>
        <w:bidi/>
      </w:pPr>
      <w:r>
        <w:rPr>
          <w:rtl/>
        </w:rPr>
        <w:t xml:space="preserve">تجهیزات برقی </w:t>
      </w:r>
      <w:r>
        <w:rPr>
          <w:rtl/>
        </w:rPr>
        <w:t>موتور این خودرو بوش چین هستند، که کشور چین در اکثر سازه های خودرو خود از تجهیزات بوش استفاده می کند.</w:t>
      </w:r>
    </w:p>
    <w:p w14:paraId="026E4742" w14:textId="77777777" w:rsidR="002523E9" w:rsidRDefault="008809EF">
      <w:pPr>
        <w:bidi/>
      </w:pPr>
      <w:r>
        <w:rPr>
          <w:rtl/>
        </w:rPr>
        <w:t xml:space="preserve">آریزو 5 اتوماتیک صفر آپشن های فنی و راحتی بسیاری دارد. آپشن های مثل کنترل کشش و فرمان برقی خوبی دارد. هواکش این خودرو در بهترین نقطه از خودرو نصب شده است، </w:t>
      </w:r>
      <w:r>
        <w:rPr>
          <w:rtl/>
        </w:rPr>
        <w:t>و هواگیری خوبی دارد.</w:t>
      </w:r>
    </w:p>
    <w:p w14:paraId="5BB07063" w14:textId="77777777" w:rsidR="002523E9" w:rsidRDefault="008809EF">
      <w:pPr>
        <w:bidi/>
      </w:pPr>
      <w:r>
        <w:rPr>
          <w:rtl/>
        </w:rPr>
        <w:t>همانطور که قبل تر گفتیم طراحی این ماشین جدید است، و نسبت به نسخه های قبل کمتر کپی در آن دیده می شود.</w:t>
      </w:r>
    </w:p>
    <w:p w14:paraId="1AD475C3" w14:textId="77777777" w:rsidR="002523E9" w:rsidRDefault="008809EF">
      <w:pPr>
        <w:bidi/>
      </w:pPr>
      <w:r>
        <w:rPr>
          <w:rtl/>
        </w:rPr>
        <w:t>برف پاکن های این ماشین در نقطه کور قرار دارند، و جلوی دید سرنشین نیستند. رینگ های این ماشین دو رنگ هستند، و بسیار جلوه شیک و زیبایی دا</w:t>
      </w:r>
      <w:r>
        <w:rPr>
          <w:rtl/>
        </w:rPr>
        <w:t>رند. لاستیک های این خودرو 17 اینچی هستند، و کیفیت و ظاهر خوبی دارند.</w:t>
      </w:r>
    </w:p>
    <w:p w14:paraId="63B6849E" w14:textId="77777777" w:rsidR="002523E9" w:rsidRDefault="008809EF">
      <w:pPr>
        <w:bidi/>
      </w:pPr>
      <w:r>
        <w:rPr>
          <w:rtl/>
        </w:rPr>
        <w:t>طراحی عقب و جلو این خودرو متناسب با هم و بسیار شیک است. قیمت چری آریزو 5 اتوماتیک صفر را، با توجه به این امکانات در ادامه مقاله بررسی خواهیم کرد.</w:t>
      </w:r>
    </w:p>
    <w:p w14:paraId="6C0A85E0" w14:textId="77777777" w:rsidR="002523E9" w:rsidRDefault="002523E9">
      <w:pPr>
        <w:bidi/>
      </w:pPr>
    </w:p>
    <w:p w14:paraId="6ABED277" w14:textId="77777777" w:rsidR="002523E9" w:rsidRDefault="008809EF">
      <w:pPr>
        <w:bidi/>
        <w:jc w:val="center"/>
      </w:pPr>
      <w:r>
        <w:rPr>
          <w:noProof/>
        </w:rPr>
        <w:drawing>
          <wp:inline distT="114300" distB="114300" distL="114300" distR="114300" wp14:anchorId="5EFD65BB" wp14:editId="3A349917">
            <wp:extent cx="4632960" cy="3087624"/>
            <wp:effectExtent l="0" t="0" r="0" b="0"/>
            <wp:docPr id="3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32960" cy="308762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59D153E" w14:textId="77777777" w:rsidR="002523E9" w:rsidRDefault="002523E9">
      <w:pPr>
        <w:bidi/>
        <w:jc w:val="center"/>
      </w:pPr>
    </w:p>
    <w:p w14:paraId="6644C895" w14:textId="77777777" w:rsidR="002523E9" w:rsidRDefault="002523E9">
      <w:pPr>
        <w:bidi/>
        <w:jc w:val="center"/>
      </w:pPr>
    </w:p>
    <w:p w14:paraId="77CFECE5" w14:textId="77777777" w:rsidR="002523E9" w:rsidRDefault="008809EF">
      <w:pPr>
        <w:bidi/>
      </w:pPr>
      <w:r>
        <w:rPr>
          <w:rtl/>
        </w:rPr>
        <w:t>از طراحی های داخلی آریزو 5 می توان ب</w:t>
      </w:r>
      <w:r>
        <w:rPr>
          <w:rtl/>
        </w:rPr>
        <w:t>ه صندلی های راحت آن اشاره کرد، که جنس آن ها چرم است، و به سرنشین حس راحتی را منتقل می کند. تنظیمات صندلی سرنشین دستی است، و اهرم( بالا، پایین) و( عقب، جلو) دارد.</w:t>
      </w:r>
    </w:p>
    <w:p w14:paraId="7EBFF530" w14:textId="77777777" w:rsidR="002523E9" w:rsidRDefault="008809EF">
      <w:pPr>
        <w:bidi/>
      </w:pPr>
      <w:r>
        <w:rPr>
          <w:rtl/>
        </w:rPr>
        <w:t xml:space="preserve">درب های ماشین جنس پلاستیکی سختی دارند، و کلیدهای اتوماتیک قفل و باز کردن روی آن قرار </w:t>
      </w:r>
      <w:r>
        <w:rPr>
          <w:rtl/>
        </w:rPr>
        <w:t>دارند. فرمان این ماشین چرمی و خوش دست است، و دکمه های روی فرمان مربوط به کنترل صدا، کروز کنترل و… هستند.</w:t>
      </w:r>
    </w:p>
    <w:p w14:paraId="252E3723" w14:textId="77777777" w:rsidR="002523E9" w:rsidRDefault="008809EF">
      <w:pPr>
        <w:bidi/>
      </w:pPr>
      <w:r>
        <w:rPr>
          <w:rtl/>
        </w:rPr>
        <w:t>این خودرو دارای مانیتور و سیستم تهویه خوبی است. دسته دنده مارپیچی و حالت اکونومیک به صورت دکمه است. در فضای داخلی کنسولی از جنس شبه چرمی دارد، و فضای آ</w:t>
      </w:r>
      <w:r>
        <w:rPr>
          <w:rtl/>
        </w:rPr>
        <w:t>ن مربع شکل و جا دار می باشد.</w:t>
      </w:r>
    </w:p>
    <w:p w14:paraId="79060790" w14:textId="77777777" w:rsidR="002523E9" w:rsidRDefault="008809EF">
      <w:pPr>
        <w:bidi/>
      </w:pPr>
      <w:r>
        <w:rPr>
          <w:rtl/>
        </w:rPr>
        <w:t>در بالای درب ها دسته های هیدرولیکی وجود دارد. وجود کنسول در عقب برای جای دست یا لیوان.</w:t>
      </w:r>
    </w:p>
    <w:p w14:paraId="775D14F2" w14:textId="77777777" w:rsidR="002523E9" w:rsidRDefault="008809EF">
      <w:pPr>
        <w:bidi/>
      </w:pPr>
      <w:r>
        <w:rPr>
          <w:rtl/>
        </w:rPr>
        <w:t>قیمت چری آریزو 5 اتوماتیک صفر با توجه به امکانات آن، تفاوت ریزی با دیگر نسخه های خودروهای ساخت کمپانی چری دارد.</w:t>
      </w:r>
    </w:p>
    <w:p w14:paraId="48F98F02" w14:textId="77777777" w:rsidR="002523E9" w:rsidRDefault="008809EF">
      <w:pPr>
        <w:bidi/>
      </w:pPr>
      <w:r>
        <w:rPr>
          <w:rtl/>
        </w:rPr>
        <w:t>این خودرو دارای ۶ ایربگ است.</w:t>
      </w:r>
      <w:r>
        <w:rPr>
          <w:rtl/>
        </w:rPr>
        <w:t xml:space="preserve"> با توجه به سیستم کنترل پایداری، هندلینگ خوبی دارد، همچنین حالت سواری و تعلیق آن نیز مطلوب است.</w:t>
      </w:r>
    </w:p>
    <w:p w14:paraId="28F02CC0" w14:textId="77777777" w:rsidR="002523E9" w:rsidRDefault="008809EF">
      <w:pPr>
        <w:bidi/>
      </w:pPr>
      <w:r>
        <w:rPr>
          <w:rtl/>
        </w:rPr>
        <w:t>حداکثر سرعت آن 185 کیلومتر در ساعت است. و حجم باک آن ۴۸ لیتر است. سیستم ورود و استارت آن بدون کلید می باشد. دارای کامپیوتر سفری که هشدار دهنده باد لاستیک ها است</w:t>
      </w:r>
      <w:r>
        <w:rPr>
          <w:rtl/>
        </w:rPr>
        <w:t>.</w:t>
      </w:r>
    </w:p>
    <w:p w14:paraId="20F1803E" w14:textId="77777777" w:rsidR="002523E9" w:rsidRDefault="008809EF">
      <w:pPr>
        <w:bidi/>
      </w:pPr>
      <w:r>
        <w:rPr>
          <w:rtl/>
        </w:rPr>
        <w:t xml:space="preserve">کنترل پایداری </w:t>
      </w:r>
      <w:r>
        <w:t>ESP</w:t>
      </w:r>
      <w:r>
        <w:rPr>
          <w:rtl/>
        </w:rPr>
        <w:t xml:space="preserve"> و ضد لغزش </w:t>
      </w:r>
      <w:r>
        <w:t>TCS</w:t>
      </w:r>
      <w:r>
        <w:rPr>
          <w:rtl/>
        </w:rPr>
        <w:t xml:space="preserve"> دارد. و دارای سیستم کمکی سربالایی </w:t>
      </w:r>
      <w:r>
        <w:t>HHC</w:t>
      </w:r>
      <w:r>
        <w:rPr>
          <w:rtl/>
        </w:rPr>
        <w:t xml:space="preserve"> می باشد.</w:t>
      </w:r>
    </w:p>
    <w:p w14:paraId="6BD190BB" w14:textId="77777777" w:rsidR="002523E9" w:rsidRDefault="008809EF">
      <w:pPr>
        <w:pStyle w:val="Subtitle"/>
        <w:bidi/>
      </w:pPr>
      <w:bookmarkStart w:id="2" w:name="_1fob9te" w:colFirst="0" w:colLast="0"/>
      <w:bookmarkEnd w:id="2"/>
      <w:r>
        <w:rPr>
          <w:rtl/>
        </w:rPr>
        <w:t>قیمت چری آریزو 5 اتوماتیک صفر</w:t>
      </w:r>
    </w:p>
    <w:p w14:paraId="61AA3757" w14:textId="77777777" w:rsidR="002523E9" w:rsidRDefault="008809EF">
      <w:pPr>
        <w:bidi/>
      </w:pPr>
      <w:r>
        <w:rPr>
          <w:rtl/>
        </w:rPr>
        <w:t>چری آریزو 5 با رقبای بسیار معروفی مانند هیوندای اکسنت و هوندا سیتی رقابت می کند. این سدان چینی در 2 نسخه موجود است.</w:t>
      </w:r>
    </w:p>
    <w:p w14:paraId="5A19E38A" w14:textId="77777777" w:rsidR="002523E9" w:rsidRDefault="008809EF">
      <w:pPr>
        <w:bidi/>
      </w:pPr>
      <w:r>
        <w:rPr>
          <w:rtl/>
        </w:rPr>
        <w:t>میانگین قیمت چری آریزو 5 در ب</w:t>
      </w:r>
      <w:r>
        <w:rPr>
          <w:rtl/>
        </w:rPr>
        <w:t>ازار امارات 43147 درهم است. قیمت چری آریزو 5 اتوماتیک صفر چری جزئی از خودرو های به صرفه شناخته شده است.</w:t>
      </w:r>
    </w:p>
    <w:p w14:paraId="2E3B044B" w14:textId="77777777" w:rsidR="002523E9" w:rsidRDefault="008809EF">
      <w:pPr>
        <w:bidi/>
      </w:pPr>
      <w:r>
        <w:rPr>
          <w:rtl/>
        </w:rPr>
        <w:t>بر اساس آخرین آمار منتشر شده توسط اطلاعات بازار خودروی مصر، چری آریزو 5 با فروش 2672 خودرو یکی از پرفروش‌ترین خودروها در سه ماهه اول سال 2022 در بازار د</w:t>
      </w:r>
      <w:r>
        <w:rPr>
          <w:rtl/>
        </w:rPr>
        <w:t>اخلی مصر بوده و دارای ویژگی‌های متمایز است.</w:t>
      </w:r>
    </w:p>
    <w:p w14:paraId="29207EF3" w14:textId="77777777" w:rsidR="002523E9" w:rsidRDefault="002523E9">
      <w:pPr>
        <w:bidi/>
      </w:pPr>
    </w:p>
    <w:p w14:paraId="5EB2F19D" w14:textId="77777777" w:rsidR="002523E9" w:rsidRDefault="008809EF">
      <w:pPr>
        <w:bidi/>
        <w:jc w:val="center"/>
      </w:pPr>
      <w:r>
        <w:rPr>
          <w:noProof/>
        </w:rPr>
        <w:lastRenderedPageBreak/>
        <w:drawing>
          <wp:inline distT="114300" distB="114300" distL="114300" distR="114300" wp14:anchorId="0EE1DF40" wp14:editId="0A3E5034">
            <wp:extent cx="2121408" cy="1591056"/>
            <wp:effectExtent l="0" t="0" r="0" b="0"/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21408" cy="159105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1EBFCDD" w14:textId="77777777" w:rsidR="002523E9" w:rsidRDefault="002523E9">
      <w:pPr>
        <w:bidi/>
      </w:pPr>
    </w:p>
    <w:p w14:paraId="2550622F" w14:textId="77777777" w:rsidR="002523E9" w:rsidRDefault="002523E9">
      <w:pPr>
        <w:bidi/>
      </w:pPr>
    </w:p>
    <w:p w14:paraId="17D36BE2" w14:textId="77777777" w:rsidR="002523E9" w:rsidRDefault="008809EF">
      <w:pPr>
        <w:bidi/>
      </w:pPr>
      <w:r>
        <w:rPr>
          <w:rtl/>
        </w:rPr>
        <w:t>این خودرو که از برترین خودروهای طراحی شده در کمپانی چری است، قیمت خوبی نسبت به دیگر نسخه های این کمپانی دارد.</w:t>
      </w:r>
    </w:p>
    <w:p w14:paraId="24DE8988" w14:textId="77777777" w:rsidR="002523E9" w:rsidRDefault="008809EF">
      <w:pPr>
        <w:bidi/>
      </w:pPr>
      <w:r>
        <w:rPr>
          <w:rtl/>
        </w:rPr>
        <w:t xml:space="preserve">امکانات و آپشن های این خودرو نسبت به طراحی های قبلی کمپانی چری، بروزتر هستند. و قیمت چری آریزو 5 </w:t>
      </w:r>
      <w:r>
        <w:rPr>
          <w:rtl/>
        </w:rPr>
        <w:t>اتوماتیک صفر به صرفه است.</w:t>
      </w:r>
    </w:p>
    <w:p w14:paraId="084EE460" w14:textId="77777777" w:rsidR="002523E9" w:rsidRDefault="008809EF">
      <w:pPr>
        <w:bidi/>
      </w:pPr>
      <w:r>
        <w:rPr>
          <w:rtl/>
        </w:rPr>
        <w:t xml:space="preserve">یکی از طراحی های کمپانی چری آریزو 5 را به شما معرفی می کنیم، که برای کسب اطلاعات و خرید این خودرو می توانید به </w:t>
      </w:r>
      <w:hyperlink r:id="rId7">
        <w:r>
          <w:rPr>
            <w:color w:val="1155CC"/>
            <w:u w:val="single"/>
            <w:rtl/>
          </w:rPr>
          <w:t>مشخصات</w:t>
        </w:r>
      </w:hyperlink>
      <w:hyperlink r:id="rId8">
        <w:r>
          <w:rPr>
            <w:color w:val="1155CC"/>
            <w:u w:val="single"/>
            <w:rtl/>
          </w:rPr>
          <w:t xml:space="preserve"> </w:t>
        </w:r>
      </w:hyperlink>
      <w:hyperlink r:id="rId9">
        <w:r>
          <w:rPr>
            <w:color w:val="1155CC"/>
            <w:u w:val="single"/>
            <w:rtl/>
          </w:rPr>
          <w:t>خودرو</w:t>
        </w:r>
      </w:hyperlink>
      <w:hyperlink r:id="rId10">
        <w:r>
          <w:rPr>
            <w:color w:val="1155CC"/>
            <w:u w:val="single"/>
            <w:rtl/>
          </w:rPr>
          <w:t xml:space="preserve"> </w:t>
        </w:r>
      </w:hyperlink>
      <w:hyperlink r:id="rId11">
        <w:r>
          <w:rPr>
            <w:color w:val="1155CC"/>
            <w:u w:val="single"/>
          </w:rPr>
          <w:t>ARRIZO</w:t>
        </w:r>
      </w:hyperlink>
      <w:hyperlink r:id="rId12">
        <w:r>
          <w:rPr>
            <w:color w:val="1155CC"/>
            <w:u w:val="single"/>
          </w:rPr>
          <w:t xml:space="preserve"> 5 </w:t>
        </w:r>
      </w:hyperlink>
      <w:hyperlink r:id="rId13">
        <w:r>
          <w:rPr>
            <w:color w:val="1155CC"/>
            <w:u w:val="single"/>
          </w:rPr>
          <w:t>TE</w:t>
        </w:r>
      </w:hyperlink>
      <w:r>
        <w:rPr>
          <w:rtl/>
        </w:rPr>
        <w:t xml:space="preserve"> مراجعه کنید.</w:t>
      </w:r>
    </w:p>
    <w:p w14:paraId="559BF2AB" w14:textId="77777777" w:rsidR="002523E9" w:rsidRDefault="008809EF">
      <w:pPr>
        <w:pStyle w:val="Subtitle"/>
        <w:bidi/>
      </w:pPr>
      <w:bookmarkStart w:id="3" w:name="_3znysh7" w:colFirst="0" w:colLast="0"/>
      <w:bookmarkEnd w:id="3"/>
      <w:r>
        <w:rPr>
          <w:rtl/>
        </w:rPr>
        <w:t xml:space="preserve">جمع بندی </w:t>
      </w:r>
    </w:p>
    <w:p w14:paraId="5AB96203" w14:textId="77777777" w:rsidR="002523E9" w:rsidRDefault="008809EF">
      <w:pPr>
        <w:bidi/>
      </w:pPr>
      <w:r>
        <w:rPr>
          <w:rtl/>
        </w:rPr>
        <w:t xml:space="preserve">در این مقاله سعی کردیم مشخصات و قیمت خودرو چری آریزو 5 را برای شما عزیزان شرح دهیم، اما با خواندن مقاله </w:t>
      </w:r>
      <w:hyperlink r:id="rId14">
        <w:r>
          <w:rPr>
            <w:color w:val="1155CC"/>
            <w:u w:val="single"/>
            <w:rtl/>
          </w:rPr>
          <w:t>شرایط</w:t>
        </w:r>
      </w:hyperlink>
      <w:hyperlink r:id="rId15">
        <w:r>
          <w:rPr>
            <w:color w:val="1155CC"/>
            <w:u w:val="single"/>
            <w:rtl/>
          </w:rPr>
          <w:t xml:space="preserve"> </w:t>
        </w:r>
      </w:hyperlink>
      <w:hyperlink r:id="rId16">
        <w:r>
          <w:rPr>
            <w:color w:val="1155CC"/>
            <w:u w:val="single"/>
            <w:rtl/>
          </w:rPr>
          <w:t>فروش</w:t>
        </w:r>
      </w:hyperlink>
      <w:hyperlink r:id="rId17">
        <w:r>
          <w:rPr>
            <w:color w:val="1155CC"/>
            <w:u w:val="single"/>
            <w:rtl/>
          </w:rPr>
          <w:t xml:space="preserve"> </w:t>
        </w:r>
      </w:hyperlink>
      <w:hyperlink r:id="rId18">
        <w:r>
          <w:rPr>
            <w:color w:val="1155CC"/>
            <w:u w:val="single"/>
            <w:rtl/>
          </w:rPr>
          <w:t>اقساطی</w:t>
        </w:r>
      </w:hyperlink>
      <w:hyperlink r:id="rId19">
        <w:r>
          <w:rPr>
            <w:color w:val="1155CC"/>
            <w:u w:val="single"/>
            <w:rtl/>
          </w:rPr>
          <w:t xml:space="preserve"> </w:t>
        </w:r>
      </w:hyperlink>
      <w:hyperlink r:id="rId20">
        <w:r>
          <w:rPr>
            <w:color w:val="1155CC"/>
            <w:u w:val="single"/>
            <w:rtl/>
          </w:rPr>
          <w:t>آریزو</w:t>
        </w:r>
      </w:hyperlink>
      <w:hyperlink r:id="rId21">
        <w:r>
          <w:rPr>
            <w:color w:val="1155CC"/>
            <w:u w:val="single"/>
            <w:rtl/>
          </w:rPr>
          <w:t xml:space="preserve"> ۵</w:t>
        </w:r>
        <w:r>
          <w:rPr>
            <w:color w:val="1155CC"/>
            <w:u w:val="single"/>
            <w:rtl/>
          </w:rPr>
          <w:t xml:space="preserve"> </w:t>
        </w:r>
      </w:hyperlink>
      <w:hyperlink r:id="rId22">
        <w:r>
          <w:rPr>
            <w:color w:val="1155CC"/>
            <w:u w:val="single"/>
            <w:rtl/>
          </w:rPr>
          <w:t>اتومات</w:t>
        </w:r>
      </w:hyperlink>
      <w:r>
        <w:rPr>
          <w:rtl/>
        </w:rPr>
        <w:t xml:space="preserve"> اطلاعات بیشتری کسب کنید تا خرید خود را با اطلاعاتی کامل تر انجام دهید.</w:t>
      </w:r>
    </w:p>
    <w:p w14:paraId="14F1E968" w14:textId="77777777" w:rsidR="002523E9" w:rsidRDefault="008809EF">
      <w:pPr>
        <w:bidi/>
      </w:pPr>
      <w:r>
        <w:rPr>
          <w:rtl/>
        </w:rPr>
        <w:t xml:space="preserve">برای کسب اطلاعات در خصوص خرید خودرو و </w:t>
      </w:r>
      <w:hyperlink r:id="rId23">
        <w:r>
          <w:rPr>
            <w:color w:val="1155CC"/>
            <w:u w:val="single"/>
            <w:rtl/>
          </w:rPr>
          <w:t>شرایط</w:t>
        </w:r>
      </w:hyperlink>
      <w:hyperlink r:id="rId24">
        <w:r>
          <w:rPr>
            <w:color w:val="1155CC"/>
            <w:u w:val="single"/>
            <w:rtl/>
          </w:rPr>
          <w:t xml:space="preserve"> </w:t>
        </w:r>
      </w:hyperlink>
      <w:hyperlink r:id="rId25">
        <w:r>
          <w:rPr>
            <w:color w:val="1155CC"/>
            <w:u w:val="single"/>
            <w:rtl/>
          </w:rPr>
          <w:t>فروش</w:t>
        </w:r>
      </w:hyperlink>
      <w:hyperlink r:id="rId26">
        <w:r>
          <w:rPr>
            <w:color w:val="1155CC"/>
            <w:u w:val="single"/>
            <w:rtl/>
          </w:rPr>
          <w:t xml:space="preserve"> </w:t>
        </w:r>
      </w:hyperlink>
      <w:hyperlink r:id="rId27">
        <w:r>
          <w:rPr>
            <w:color w:val="1155CC"/>
            <w:u w:val="single"/>
            <w:rtl/>
          </w:rPr>
          <w:t>محصولات</w:t>
        </w:r>
      </w:hyperlink>
      <w:hyperlink r:id="rId28">
        <w:r>
          <w:rPr>
            <w:color w:val="1155CC"/>
            <w:u w:val="single"/>
            <w:rtl/>
          </w:rPr>
          <w:t xml:space="preserve"> </w:t>
        </w:r>
      </w:hyperlink>
      <w:hyperlink r:id="rId29">
        <w:r>
          <w:rPr>
            <w:color w:val="1155CC"/>
            <w:u w:val="single"/>
            <w:rtl/>
          </w:rPr>
          <w:t>مدیران</w:t>
        </w:r>
      </w:hyperlink>
      <w:hyperlink r:id="rId30">
        <w:r>
          <w:rPr>
            <w:color w:val="1155CC"/>
            <w:u w:val="single"/>
            <w:rtl/>
          </w:rPr>
          <w:t xml:space="preserve"> </w:t>
        </w:r>
      </w:hyperlink>
      <w:hyperlink r:id="rId31">
        <w:r>
          <w:rPr>
            <w:color w:val="1155CC"/>
            <w:u w:val="single"/>
            <w:rtl/>
          </w:rPr>
          <w:t>خودرو</w:t>
        </w:r>
      </w:hyperlink>
      <w:hyperlink r:id="rId32">
        <w:r>
          <w:rPr>
            <w:color w:val="1155CC"/>
            <w:u w:val="single"/>
            <w:rtl/>
          </w:rPr>
          <w:t xml:space="preserve"> </w:t>
        </w:r>
      </w:hyperlink>
      <w:hyperlink r:id="rId33">
        <w:r>
          <w:rPr>
            <w:color w:val="1155CC"/>
            <w:u w:val="single"/>
            <w:rtl/>
          </w:rPr>
          <w:t>و</w:t>
        </w:r>
      </w:hyperlink>
      <w:hyperlink r:id="rId34">
        <w:r>
          <w:rPr>
            <w:color w:val="1155CC"/>
            <w:u w:val="single"/>
            <w:rtl/>
          </w:rPr>
          <w:t xml:space="preserve"> </w:t>
        </w:r>
      </w:hyperlink>
      <w:hyperlink r:id="rId35">
        <w:r>
          <w:rPr>
            <w:color w:val="1155CC"/>
            <w:u w:val="single"/>
            <w:rtl/>
          </w:rPr>
          <w:t>چری</w:t>
        </w:r>
      </w:hyperlink>
      <w:r>
        <w:rPr>
          <w:rtl/>
        </w:rPr>
        <w:t xml:space="preserve"> به سایت ما مراجعه کنید.</w:t>
      </w:r>
    </w:p>
    <w:p w14:paraId="1F93E5DE" w14:textId="77777777" w:rsidR="002523E9" w:rsidRDefault="008809EF">
      <w:pPr>
        <w:bidi/>
      </w:pPr>
      <w:r>
        <w:rPr>
          <w:rtl/>
        </w:rPr>
        <w:t>با ما به جدیدترین اطلاعات خودروهای روز دنیا دست پیدا کنید و خریدی مطمئن را تجربه کنید.</w:t>
      </w:r>
    </w:p>
    <w:p w14:paraId="07E63A23" w14:textId="77777777" w:rsidR="002523E9" w:rsidRDefault="002523E9">
      <w:pPr>
        <w:bidi/>
      </w:pPr>
    </w:p>
    <w:p w14:paraId="265104F1" w14:textId="77777777" w:rsidR="002523E9" w:rsidRDefault="008809EF">
      <w:pPr>
        <w:pStyle w:val="Title"/>
        <w:bidi/>
      </w:pPr>
      <w:bookmarkStart w:id="4" w:name="_2et92p0" w:colFirst="0" w:colLast="0"/>
      <w:bookmarkEnd w:id="4"/>
      <w:r>
        <w:t xml:space="preserve"> </w:t>
      </w:r>
    </w:p>
    <w:p w14:paraId="0D375C2F" w14:textId="77777777" w:rsidR="002523E9" w:rsidRDefault="002523E9">
      <w:pPr>
        <w:bidi/>
      </w:pPr>
    </w:p>
    <w:p w14:paraId="1FD82741" w14:textId="77777777" w:rsidR="002523E9" w:rsidRDefault="002523E9">
      <w:pPr>
        <w:bidi/>
      </w:pPr>
    </w:p>
    <w:p w14:paraId="4266BA96" w14:textId="77777777" w:rsidR="002523E9" w:rsidRDefault="002523E9">
      <w:pPr>
        <w:bidi/>
      </w:pPr>
    </w:p>
    <w:p w14:paraId="7A10DB63" w14:textId="77777777" w:rsidR="002523E9" w:rsidRDefault="002523E9">
      <w:pPr>
        <w:bidi/>
      </w:pPr>
    </w:p>
    <w:sectPr w:rsidR="002523E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0sjQyMDExMLIwNzZS0lEKTi0uzszPAykwrAUA2yS4pSwAAAA="/>
  </w:docVars>
  <w:rsids>
    <w:rsidRoot w:val="002523E9"/>
    <w:rsid w:val="002523E9"/>
    <w:rsid w:val="00880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FB8C4E"/>
  <w15:docId w15:val="{49F88BDB-42A2-4247-8131-0EDEA77DA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fa-IR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siakhodro.ir/car/arrizo-5-te/" TargetMode="External"/><Relationship Id="rId18" Type="http://schemas.openxmlformats.org/officeDocument/2006/relationships/hyperlink" Target="https://asiakhodro.ir/blog/arezoo-5-automatic-installment-sale-conditions/" TargetMode="External"/><Relationship Id="rId26" Type="http://schemas.openxmlformats.org/officeDocument/2006/relationships/hyperlink" Target="https://asiakhodro.ir/terms-of-sale/" TargetMode="External"/><Relationship Id="rId21" Type="http://schemas.openxmlformats.org/officeDocument/2006/relationships/hyperlink" Target="https://asiakhodro.ir/blog/arezoo-5-automatic-installment-sale-conditions/" TargetMode="External"/><Relationship Id="rId34" Type="http://schemas.openxmlformats.org/officeDocument/2006/relationships/hyperlink" Target="https://asiakhodro.ir/terms-of-sale/" TargetMode="External"/><Relationship Id="rId7" Type="http://schemas.openxmlformats.org/officeDocument/2006/relationships/hyperlink" Target="https://asiakhodro.ir/car/arrizo-5-te/" TargetMode="External"/><Relationship Id="rId12" Type="http://schemas.openxmlformats.org/officeDocument/2006/relationships/hyperlink" Target="https://asiakhodro.ir/car/arrizo-5-te/" TargetMode="External"/><Relationship Id="rId17" Type="http://schemas.openxmlformats.org/officeDocument/2006/relationships/hyperlink" Target="https://asiakhodro.ir/blog/arezoo-5-automatic-installment-sale-conditions/" TargetMode="External"/><Relationship Id="rId25" Type="http://schemas.openxmlformats.org/officeDocument/2006/relationships/hyperlink" Target="https://asiakhodro.ir/terms-of-sale/" TargetMode="External"/><Relationship Id="rId33" Type="http://schemas.openxmlformats.org/officeDocument/2006/relationships/hyperlink" Target="https://asiakhodro.ir/terms-of-sale/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asiakhodro.ir/blog/arezoo-5-automatic-installment-sale-conditions/" TargetMode="External"/><Relationship Id="rId20" Type="http://schemas.openxmlformats.org/officeDocument/2006/relationships/hyperlink" Target="https://asiakhodro.ir/blog/arezoo-5-automatic-installment-sale-conditions/" TargetMode="External"/><Relationship Id="rId29" Type="http://schemas.openxmlformats.org/officeDocument/2006/relationships/hyperlink" Target="https://asiakhodro.ir/terms-of-sale/" TargetMode="Externa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hyperlink" Target="https://asiakhodro.ir/car/arrizo-5-te/" TargetMode="External"/><Relationship Id="rId24" Type="http://schemas.openxmlformats.org/officeDocument/2006/relationships/hyperlink" Target="https://asiakhodro.ir/terms-of-sale/" TargetMode="External"/><Relationship Id="rId32" Type="http://schemas.openxmlformats.org/officeDocument/2006/relationships/hyperlink" Target="https://asiakhodro.ir/terms-of-sale/" TargetMode="External"/><Relationship Id="rId37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hyperlink" Target="https://asiakhodro.ir/blog/arezoo-5-automatic-installment-sale-conditions/" TargetMode="External"/><Relationship Id="rId23" Type="http://schemas.openxmlformats.org/officeDocument/2006/relationships/hyperlink" Target="https://asiakhodro.ir/terms-of-sale/" TargetMode="External"/><Relationship Id="rId28" Type="http://schemas.openxmlformats.org/officeDocument/2006/relationships/hyperlink" Target="https://asiakhodro.ir/terms-of-sale/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asiakhodro.ir/car/arrizo-5-te/" TargetMode="External"/><Relationship Id="rId19" Type="http://schemas.openxmlformats.org/officeDocument/2006/relationships/hyperlink" Target="https://asiakhodro.ir/blog/arezoo-5-automatic-installment-sale-conditions/" TargetMode="External"/><Relationship Id="rId31" Type="http://schemas.openxmlformats.org/officeDocument/2006/relationships/hyperlink" Target="https://asiakhodro.ir/terms-of-sale/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asiakhodro.ir/car/arrizo-5-te/" TargetMode="External"/><Relationship Id="rId14" Type="http://schemas.openxmlformats.org/officeDocument/2006/relationships/hyperlink" Target="https://asiakhodro.ir/blog/arezoo-5-automatic-installment-sale-conditions/" TargetMode="External"/><Relationship Id="rId22" Type="http://schemas.openxmlformats.org/officeDocument/2006/relationships/hyperlink" Target="https://asiakhodro.ir/blog/arezoo-5-automatic-installment-sale-conditions/" TargetMode="External"/><Relationship Id="rId27" Type="http://schemas.openxmlformats.org/officeDocument/2006/relationships/hyperlink" Target="https://asiakhodro.ir/terms-of-sale/" TargetMode="External"/><Relationship Id="rId30" Type="http://schemas.openxmlformats.org/officeDocument/2006/relationships/hyperlink" Target="https://asiakhodro.ir/terms-of-sale/" TargetMode="External"/><Relationship Id="rId35" Type="http://schemas.openxmlformats.org/officeDocument/2006/relationships/hyperlink" Target="https://asiakhodro.ir/terms-of-sale/" TargetMode="External"/><Relationship Id="rId8" Type="http://schemas.openxmlformats.org/officeDocument/2006/relationships/hyperlink" Target="https://asiakhodro.ir/car/arrizo-5-te/" TargetMode="External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97</Words>
  <Characters>5685</Characters>
  <Application>Microsoft Office Word</Application>
  <DocSecurity>0</DocSecurity>
  <Lines>47</Lines>
  <Paragraphs>13</Paragraphs>
  <ScaleCrop>false</ScaleCrop>
  <Company/>
  <LinksUpToDate>false</LinksUpToDate>
  <CharactersWithSpaces>6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nicmohtava@gmail.com</cp:lastModifiedBy>
  <cp:revision>2</cp:revision>
  <dcterms:created xsi:type="dcterms:W3CDTF">2022-06-17T08:46:00Z</dcterms:created>
  <dcterms:modified xsi:type="dcterms:W3CDTF">2022-06-17T08:47:00Z</dcterms:modified>
</cp:coreProperties>
</file>